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49B921" w14:textId="74DB1500" w:rsidR="00A13134" w:rsidRPr="002944E5" w:rsidRDefault="00A13134" w:rsidP="00A13134">
      <w:pPr>
        <w:pStyle w:val="Heading1"/>
        <w:jc w:val="center"/>
      </w:pPr>
      <w:r>
        <w:t xml:space="preserve">Problem 3 – </w:t>
      </w:r>
      <w:r w:rsidR="00DC084A" w:rsidRPr="00DC084A">
        <w:t>Vacation Schedule</w:t>
      </w:r>
    </w:p>
    <w:p w14:paraId="1D5010DD" w14:textId="77777777" w:rsidR="00A13134" w:rsidRPr="009518E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3A3BB17" w14:textId="77777777" w:rsidR="00A13134" w:rsidRPr="005D0BC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 provided in the lesson’s resources archive. You can </w:t>
      </w:r>
      <w:hyperlink r:id="rId8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5B4D1BCC" w14:textId="77777777" w:rsidR="00A13134" w:rsidRPr="00EE5698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38305506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13AA0F2" w14:textId="77777777" w:rsidR="00A13134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13D2E9E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133240E9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9F0F880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C79EF68" w14:textId="77777777" w:rsidR="00A13134" w:rsidRPr="006548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CE26FBA" w14:textId="77777777" w:rsidR="00A13134" w:rsidRPr="00CD5F99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5E511A7" w14:textId="77777777" w:rsidR="00A13134" w:rsidRPr="004D0B17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7FE320D6" w14:textId="77777777" w:rsidR="00A13134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76FA488" w14:textId="77777777" w:rsidR="00A13134" w:rsidRPr="002E2A6C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107D9BD" w14:textId="77777777" w:rsidR="00A13134" w:rsidRPr="007D0082" w:rsidRDefault="00A13134" w:rsidP="00A13134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7D0082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538E374" w14:textId="77777777" w:rsidR="00A13134" w:rsidRPr="005F5B07" w:rsidRDefault="00A13134" w:rsidP="00A13134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27AB10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Requirements</w:t>
      </w:r>
    </w:p>
    <w:p w14:paraId="27E65C38" w14:textId="1A8E5F11" w:rsidR="00A13134" w:rsidRDefault="00A13134" w:rsidP="00A13134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 xml:space="preserve">, remove and edit a list of </w:t>
      </w:r>
      <w:r w:rsidR="00DC084A" w:rsidRPr="00DC084A">
        <w:rPr>
          <w:noProof/>
          <w:szCs w:val="24"/>
        </w:rPr>
        <w:t>scheduled vacation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4B6CA1CA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First, you need to install all dependencies using the </w:t>
      </w:r>
      <w:r w:rsidRPr="00ED364A">
        <w:rPr>
          <w:rStyle w:val="CodeChar"/>
        </w:rPr>
        <w:t>npm install</w:t>
      </w:r>
      <w:r>
        <w:rPr>
          <w:noProof/>
          <w:szCs w:val="24"/>
        </w:rPr>
        <w:t xml:space="preserve"> command</w:t>
      </w:r>
    </w:p>
    <w:p w14:paraId="2187AD3C" w14:textId="77777777" w:rsidR="00A13134" w:rsidRDefault="00A13134" w:rsidP="00A13134">
      <w:pPr>
        <w:rPr>
          <w:noProof/>
          <w:szCs w:val="24"/>
        </w:rPr>
      </w:pPr>
      <w:r>
        <w:rPr>
          <w:noProof/>
          <w:szCs w:val="24"/>
        </w:rPr>
        <w:t xml:space="preserve">Then, you can start the front-end application with the </w:t>
      </w:r>
      <w:r w:rsidRPr="00ED364A">
        <w:rPr>
          <w:rStyle w:val="CodeChar"/>
        </w:rPr>
        <w:t>npm start</w:t>
      </w:r>
      <w:r>
        <w:rPr>
          <w:noProof/>
          <w:szCs w:val="24"/>
        </w:rPr>
        <w:t xml:space="preserve"> command</w:t>
      </w:r>
    </w:p>
    <w:p w14:paraId="6D0D8B05" w14:textId="77777777" w:rsidR="00A13134" w:rsidRDefault="00A13134" w:rsidP="00A13134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start the </w:t>
      </w:r>
      <w:r w:rsidRPr="00ED364A">
        <w:rPr>
          <w:b/>
          <w:bCs/>
          <w:i/>
          <w:iCs/>
          <w:noProof/>
          <w:szCs w:val="24"/>
        </w:rPr>
        <w:t>server.js</w:t>
      </w:r>
      <w:r>
        <w:rPr>
          <w:noProof/>
          <w:szCs w:val="24"/>
        </w:rPr>
        <w:t xml:space="preserve"> file in the </w:t>
      </w:r>
      <w:r w:rsidRPr="00ED364A">
        <w:rPr>
          <w:b/>
          <w:bCs/>
          <w:i/>
          <w:iCs/>
          <w:noProof/>
          <w:szCs w:val="24"/>
        </w:rPr>
        <w:t>server</w:t>
      </w:r>
      <w:r>
        <w:rPr>
          <w:noProof/>
          <w:szCs w:val="24"/>
        </w:rPr>
        <w:t xml:space="preserve"> folder using the </w:t>
      </w:r>
      <w:r w:rsidRPr="00ED364A">
        <w:rPr>
          <w:rStyle w:val="CodeChar"/>
        </w:rPr>
        <w:t>node server.js</w:t>
      </w:r>
      <w:r>
        <w:rPr>
          <w:noProof/>
          <w:szCs w:val="24"/>
        </w:rPr>
        <w:t xml:space="preserve">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  <w:r w:rsidRPr="00ED364A">
        <w:rPr>
          <w:noProof/>
          <w:szCs w:val="24"/>
        </w:rPr>
        <w:t>.</w:t>
      </w:r>
    </w:p>
    <w:p w14:paraId="3B9B2FCF" w14:textId="77777777" w:rsidR="00A13134" w:rsidRDefault="00A13134" w:rsidP="00A13134">
      <w:pPr>
        <w:rPr>
          <w:noProof/>
          <w:szCs w:val="24"/>
        </w:rPr>
      </w:pPr>
      <w:r w:rsidRPr="00C57A57">
        <w:rPr>
          <w:noProof/>
          <w:szCs w:val="24"/>
        </w:rPr>
        <w:t xml:space="preserve">At any point, you can open up another console and run </w:t>
      </w:r>
      <w:r w:rsidRPr="00ED364A">
        <w:rPr>
          <w:rStyle w:val="CodeChar"/>
        </w:rPr>
        <w:t>npm test</w:t>
      </w:r>
      <w:r w:rsidRPr="00C57A57">
        <w:rPr>
          <w:noProof/>
          <w:szCs w:val="24"/>
        </w:rPr>
        <w:t xml:space="preserve">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>
        <w:rPr>
          <w:noProof/>
          <w:szCs w:val="24"/>
        </w:rPr>
        <w:t>. I</w:t>
      </w:r>
      <w:r w:rsidRPr="00C57A57">
        <w:rPr>
          <w:noProof/>
          <w:szCs w:val="24"/>
        </w:rPr>
        <w:t xml:space="preserve">t’s preferable for </w:t>
      </w:r>
      <w:r w:rsidRPr="00C57A57">
        <w:rPr>
          <w:b/>
          <w:bCs/>
          <w:noProof/>
          <w:szCs w:val="24"/>
        </w:rPr>
        <w:t>all of your test</w:t>
      </w:r>
      <w:r>
        <w:rPr>
          <w:b/>
          <w:bCs/>
          <w:noProof/>
          <w:szCs w:val="24"/>
        </w:rPr>
        <w:t>s</w:t>
      </w:r>
      <w:r w:rsidRPr="00C57A57">
        <w:rPr>
          <w:b/>
          <w:bCs/>
          <w:noProof/>
          <w:szCs w:val="24"/>
        </w:rPr>
        <w:t xml:space="preserve"> to pass locally </w:t>
      </w:r>
      <w:r w:rsidRPr="00C57A57">
        <w:rPr>
          <w:noProof/>
          <w:szCs w:val="24"/>
        </w:rPr>
        <w:t xml:space="preserve">before you submit to the </w:t>
      </w:r>
      <w:r>
        <w:rPr>
          <w:noProof/>
          <w:szCs w:val="24"/>
        </w:rPr>
        <w:t>J</w:t>
      </w:r>
      <w:r w:rsidRPr="00C57A57">
        <w:rPr>
          <w:noProof/>
          <w:szCs w:val="24"/>
        </w:rPr>
        <w:t>udge platform</w:t>
      </w:r>
      <w:r>
        <w:rPr>
          <w:noProof/>
          <w:szCs w:val="24"/>
        </w:rPr>
        <w:t>, like this:</w:t>
      </w:r>
    </w:p>
    <w:p w14:paraId="4B85EEBE" w14:textId="77777777" w:rsidR="00A13134" w:rsidRDefault="00A13134" w:rsidP="00A13134">
      <w:pPr>
        <w:jc w:val="center"/>
        <w:rPr>
          <w:noProof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78F8FFCE" wp14:editId="6D9543C6">
            <wp:extent cx="3877887" cy="2057400"/>
            <wp:effectExtent l="0" t="0" r="8890" b="0"/>
            <wp:docPr id="20" name="Картина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Картина 2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887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4C0FE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 w:rsidRPr="00C57A57">
        <w:lastRenderedPageBreak/>
        <w:t>Endpoints</w:t>
      </w:r>
    </w:p>
    <w:p w14:paraId="590CC589" w14:textId="77777777" w:rsidR="00A13134" w:rsidRDefault="00000000" w:rsidP="00A13134">
      <w:pPr>
        <w:pStyle w:val="ListParagraph"/>
        <w:numPr>
          <w:ilvl w:val="0"/>
          <w:numId w:val="40"/>
        </w:numPr>
        <w:rPr>
          <w:b/>
          <w:bCs/>
          <w:sz w:val="36"/>
          <w:szCs w:val="36"/>
        </w:rPr>
      </w:pPr>
      <w:hyperlink r:id="rId10" w:history="1">
        <w:r w:rsidR="00A13134" w:rsidRPr="00226B01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</w:p>
    <w:p w14:paraId="5A02FCF3" w14:textId="77777777" w:rsidR="00A13134" w:rsidRPr="00C57A57" w:rsidRDefault="00000000" w:rsidP="00A13134">
      <w:pPr>
        <w:pStyle w:val="ListParagraph"/>
        <w:numPr>
          <w:ilvl w:val="0"/>
          <w:numId w:val="40"/>
        </w:numPr>
        <w:rPr>
          <w:rStyle w:val="Hyperlink"/>
          <w:b/>
          <w:bCs/>
          <w:sz w:val="36"/>
          <w:szCs w:val="36"/>
        </w:rPr>
      </w:pPr>
      <w:hyperlink r:id="rId11" w:history="1">
        <w:r w:rsidR="00A13134" w:rsidRPr="00C57A57">
          <w:rPr>
            <w:rStyle w:val="Hyperlink"/>
            <w:b/>
            <w:bCs/>
            <w:sz w:val="36"/>
            <w:szCs w:val="36"/>
          </w:rPr>
          <w:t>http://localhost:3030/jsonstore/tasks/</w:t>
        </w:r>
      </w:hyperlink>
      <w:r w:rsidR="00A13134" w:rsidRPr="00C57A57">
        <w:rPr>
          <w:rStyle w:val="Hyperlink"/>
          <w:b/>
          <w:bCs/>
          <w:sz w:val="36"/>
          <w:szCs w:val="36"/>
        </w:rPr>
        <w:t>:id</w:t>
      </w:r>
    </w:p>
    <w:p w14:paraId="3FAECA7F" w14:textId="24EFD4AD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Load </w:t>
      </w:r>
      <w:r w:rsidR="00AE5F26">
        <w:t>Vacations</w:t>
      </w:r>
    </w:p>
    <w:p w14:paraId="2F9B4A45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59DA1C" wp14:editId="0ED1C032">
            <wp:extent cx="6626225" cy="3160306"/>
            <wp:effectExtent l="0" t="0" r="3175" b="254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60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D14A0" w14:textId="0E6AC489" w:rsidR="00A13134" w:rsidRDefault="00A13134" w:rsidP="00A13134">
      <w:pPr>
        <w:rPr>
          <w:rFonts w:cstheme="minorHAnsi"/>
          <w:b/>
        </w:rPr>
      </w:pPr>
      <w:r>
        <w:t xml:space="preserve">Clicking the </w:t>
      </w:r>
      <w:r>
        <w:rPr>
          <w:b/>
          <w:bCs/>
        </w:rPr>
        <w:t xml:space="preserve">[Load </w:t>
      </w:r>
      <w:r w:rsidR="00AE5F26">
        <w:rPr>
          <w:b/>
          <w:bCs/>
        </w:rPr>
        <w:t>Vacations</w:t>
      </w:r>
      <w:r w:rsidRPr="0088053A">
        <w:rPr>
          <w:b/>
          <w:bCs/>
        </w:rPr>
        <w:t>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</w:t>
      </w:r>
      <w:r w:rsidRPr="00DA1717">
        <w:rPr>
          <w:b/>
        </w:rPr>
        <w:t xml:space="preserve">all </w:t>
      </w:r>
      <w:r>
        <w:rPr>
          <w:b/>
        </w:rPr>
        <w:t>courses</w:t>
      </w:r>
      <w:r w:rsidRPr="00DA1717">
        <w:rPr>
          <w:b/>
        </w:rPr>
        <w:t xml:space="preserve"> </w:t>
      </w:r>
      <w:r>
        <w:t xml:space="preserve">from your local database. You must add each task to </w:t>
      </w:r>
      <w:r w:rsidRPr="004B0E0A">
        <w:rPr>
          <w:bCs/>
        </w:rPr>
        <w:t>the</w:t>
      </w:r>
      <w:r>
        <w:rPr>
          <w:b/>
        </w:rPr>
        <w:t xml:space="preserve"> </w:t>
      </w:r>
      <w:r w:rsidRPr="00ED364A">
        <w:rPr>
          <w:rStyle w:val="CodeChar"/>
        </w:rPr>
        <w:t>&lt;div&gt;</w:t>
      </w:r>
      <w:r>
        <w:rPr>
          <w:b/>
        </w:rPr>
        <w:t xml:space="preserve"> </w:t>
      </w:r>
      <w:r w:rsidRPr="004B0E0A">
        <w:rPr>
          <w:bCs/>
        </w:rPr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>id</w:t>
      </w:r>
      <w:r w:rsidRPr="004B0E0A">
        <w:rPr>
          <w:rFonts w:ascii="Consolas" w:hAnsi="Consolas"/>
          <w:b/>
        </w:rPr>
        <w:t>="list"</w:t>
      </w:r>
      <w:r>
        <w:rPr>
          <w:rFonts w:cstheme="minorHAnsi"/>
          <w:b/>
        </w:rPr>
        <w:t xml:space="preserve">. </w:t>
      </w:r>
      <w:commentRangeStart w:id="0"/>
      <w:r>
        <w:rPr>
          <w:rFonts w:cstheme="minorHAnsi"/>
          <w:b/>
        </w:rPr>
        <w:t xml:space="preserve">[Edit </w:t>
      </w:r>
      <w:r w:rsidR="00AE5F26">
        <w:rPr>
          <w:rFonts w:cstheme="minorHAnsi"/>
          <w:b/>
        </w:rPr>
        <w:t>Vacation</w:t>
      </w:r>
      <w:r>
        <w:rPr>
          <w:rFonts w:cstheme="minorHAnsi"/>
          <w:b/>
        </w:rPr>
        <w:t xml:space="preserve">] </w:t>
      </w:r>
      <w:r w:rsidRPr="00A60AC2">
        <w:rPr>
          <w:rFonts w:cstheme="minorHAnsi"/>
          <w:bCs/>
        </w:rPr>
        <w:t>button</w:t>
      </w:r>
      <w:commentRangeEnd w:id="0"/>
      <w:r w:rsidR="009E5C5A">
        <w:rPr>
          <w:rStyle w:val="CommentReference"/>
        </w:rPr>
        <w:commentReference w:id="0"/>
      </w:r>
      <w:r>
        <w:rPr>
          <w:rFonts w:cstheme="minorHAnsi"/>
          <w:bCs/>
        </w:rPr>
        <w:t xml:space="preserve"> should be</w:t>
      </w:r>
      <w:r w:rsidRPr="00A60AC2">
        <w:rPr>
          <w:rFonts w:cstheme="minorHAnsi"/>
          <w:bCs/>
        </w:rPr>
        <w:t xml:space="preserve"> deactivated.</w:t>
      </w:r>
    </w:p>
    <w:p w14:paraId="208D3CFB" w14:textId="56C7169C" w:rsidR="00A13134" w:rsidRPr="004B0E0A" w:rsidRDefault="00A13134" w:rsidP="00A13134">
      <w:r>
        <w:t xml:space="preserve">Each </w:t>
      </w:r>
      <w:r w:rsidR="00AE5F26">
        <w:t>vacation</w:t>
      </w:r>
      <w:r>
        <w:t xml:space="preserve"> has the following </w:t>
      </w:r>
      <w:r w:rsidRPr="00DA1717">
        <w:rPr>
          <w:b/>
        </w:rPr>
        <w:t>HTML</w:t>
      </w:r>
      <w:r>
        <w:t xml:space="preserve"> </w:t>
      </w:r>
      <w:r w:rsidRPr="00DA1717">
        <w:rPr>
          <w:b/>
        </w:rPr>
        <w:t>structure</w:t>
      </w:r>
      <w:r>
        <w:t>:</w:t>
      </w:r>
    </w:p>
    <w:p w14:paraId="65693097" w14:textId="77777777" w:rsidR="00A13134" w:rsidRPr="004B0E0A" w:rsidRDefault="00A13134" w:rsidP="00A13134">
      <w:pPr>
        <w:rPr>
          <w:rFonts w:cstheme="minorHAnsi"/>
        </w:rPr>
      </w:pPr>
      <w:r>
        <w:rPr>
          <w:noProof/>
          <w:lang w:val="bg-BG" w:eastAsia="bg-BG"/>
        </w:rPr>
        <w:drawing>
          <wp:inline distT="0" distB="0" distL="0" distR="0" wp14:anchorId="7A0D40C3" wp14:editId="5B46F350">
            <wp:extent cx="6080741" cy="2376278"/>
            <wp:effectExtent l="0" t="0" r="0" b="508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41" cy="237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9EEAB" w14:textId="77777777" w:rsidR="00A13134" w:rsidRPr="00C57A57" w:rsidRDefault="00A13134" w:rsidP="00A13134">
      <w:r w:rsidRPr="00143A7A">
        <w:rPr>
          <w:noProof/>
          <w:lang w:val="bg-BG" w:eastAsia="bg-BG"/>
        </w:rPr>
        <w:lastRenderedPageBreak/>
        <w:drawing>
          <wp:inline distT="0" distB="0" distL="0" distR="0" wp14:anchorId="173272D2" wp14:editId="2683EB40">
            <wp:extent cx="6626225" cy="3287738"/>
            <wp:effectExtent l="0" t="0" r="3175" b="82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7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5D97B" w14:textId="50F33334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Add </w:t>
      </w:r>
      <w:r>
        <w:rPr>
          <w:lang w:val="bg-BG"/>
        </w:rPr>
        <w:t xml:space="preserve">а </w:t>
      </w:r>
      <w:r w:rsidR="00AE5F26">
        <w:t>Vacation</w:t>
      </w:r>
    </w:p>
    <w:p w14:paraId="683528D6" w14:textId="48C102B7" w:rsidR="00A13134" w:rsidRDefault="00A13134" w:rsidP="00A13134">
      <w:r>
        <w:t xml:space="preserve">Clicking the </w:t>
      </w:r>
      <w:r w:rsidRPr="0088053A">
        <w:rPr>
          <w:b/>
          <w:bCs/>
        </w:rPr>
        <w:t>[Add</w:t>
      </w:r>
      <w:r>
        <w:rPr>
          <w:b/>
          <w:bCs/>
        </w:rPr>
        <w:t xml:space="preserve"> </w:t>
      </w:r>
      <w:r w:rsidR="00AE5F26">
        <w:rPr>
          <w:b/>
          <w:bCs/>
        </w:rPr>
        <w:t>Vacation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the server, creating a new </w:t>
      </w:r>
      <w:r w:rsidR="00AE5F26">
        <w:rPr>
          <w:noProof/>
          <w:szCs w:val="24"/>
        </w:rPr>
        <w:t>scheduled vacation</w:t>
      </w:r>
      <w:r>
        <w:t xml:space="preserve"> with the </w:t>
      </w:r>
      <w:r w:rsidR="00AE5F26">
        <w:rPr>
          <w:b/>
        </w:rPr>
        <w:t>name</w:t>
      </w:r>
      <w:r>
        <w:t xml:space="preserve">, </w:t>
      </w:r>
      <w:r w:rsidR="00AE5F26">
        <w:rPr>
          <w:b/>
          <w:bCs/>
        </w:rPr>
        <w:t>days count</w:t>
      </w:r>
      <w:r>
        <w:rPr>
          <w:b/>
        </w:rPr>
        <w:t xml:space="preserve">, and </w:t>
      </w:r>
      <w:r w:rsidR="00AE5F26">
        <w:rPr>
          <w:b/>
        </w:rPr>
        <w:t>starting date</w:t>
      </w:r>
      <w:r>
        <w:t xml:space="preserve"> from the input values. After a successful creation, you should send another </w:t>
      </w:r>
      <w:r w:rsidRPr="0088053A">
        <w:rPr>
          <w:b/>
          <w:bCs/>
        </w:rPr>
        <w:t>GET</w:t>
      </w:r>
      <w:r>
        <w:t xml:space="preserve"> request to fetch all the </w:t>
      </w:r>
      <w:r w:rsidR="00AE5F26" w:rsidRPr="00DC084A">
        <w:rPr>
          <w:noProof/>
          <w:szCs w:val="24"/>
        </w:rPr>
        <w:t>scheduled vacations</w:t>
      </w:r>
      <w:r>
        <w:t xml:space="preserve">, including the </w:t>
      </w:r>
      <w:r w:rsidRPr="00F54664">
        <w:rPr>
          <w:b/>
        </w:rPr>
        <w:t>newly added one</w:t>
      </w:r>
      <w:r>
        <w:t xml:space="preserve"> into the </w:t>
      </w:r>
      <w:r w:rsidR="00AE5F26">
        <w:rPr>
          <w:b/>
        </w:rPr>
        <w:t>Confirmed Vacations</w:t>
      </w:r>
      <w:r>
        <w:t xml:space="preserve"> column. You should also </w:t>
      </w:r>
      <w:r w:rsidRPr="00F54664">
        <w:rPr>
          <w:b/>
        </w:rPr>
        <w:t xml:space="preserve">clear all </w:t>
      </w:r>
      <w:r>
        <w:rPr>
          <w:b/>
        </w:rPr>
        <w:t xml:space="preserve">the </w:t>
      </w:r>
      <w:r w:rsidRPr="00F54664">
        <w:rPr>
          <w:b/>
        </w:rPr>
        <w:t>input fields</w:t>
      </w:r>
      <w:r>
        <w:t xml:space="preserve"> after the creation!</w:t>
      </w:r>
    </w:p>
    <w:p w14:paraId="5A6C7BD2" w14:textId="77777777" w:rsidR="00A13134" w:rsidRDefault="00A13134" w:rsidP="00A13134">
      <w:r w:rsidRPr="00143A7A">
        <w:rPr>
          <w:noProof/>
          <w:lang w:val="bg-BG" w:eastAsia="bg-BG"/>
        </w:rPr>
        <w:drawing>
          <wp:inline distT="0" distB="0" distL="0" distR="0" wp14:anchorId="0F42C501" wp14:editId="3F00D601">
            <wp:extent cx="6626225" cy="3179590"/>
            <wp:effectExtent l="0" t="0" r="3175" b="190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диаграма&#10;&#10;Описанието е генерирано автоматично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7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71E94" w14:textId="657AB270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 xml:space="preserve">Edit a </w:t>
      </w:r>
      <w:r w:rsidR="00965F8D">
        <w:t>Vacation</w:t>
      </w:r>
    </w:p>
    <w:p w14:paraId="6DBCCDD5" w14:textId="7591FA76" w:rsidR="00A13134" w:rsidRPr="009773B7" w:rsidRDefault="00A13134" w:rsidP="00A13134">
      <w:pPr>
        <w:rPr>
          <w:lang w:val="bg-BG"/>
        </w:rPr>
      </w:pPr>
      <w:r>
        <w:t xml:space="preserve">Clicking the </w:t>
      </w:r>
      <w:r w:rsidRPr="00AB0D5E">
        <w:rPr>
          <w:b/>
          <w:bCs/>
        </w:rPr>
        <w:t>[</w:t>
      </w:r>
      <w:r w:rsidR="00B2666D">
        <w:rPr>
          <w:b/>
          <w:bCs/>
        </w:rPr>
        <w:t>Change</w:t>
      </w:r>
      <w:r w:rsidRPr="00AB0D5E">
        <w:rPr>
          <w:b/>
          <w:bCs/>
        </w:rPr>
        <w:t xml:space="preserve">] </w:t>
      </w:r>
      <w:r>
        <w:t xml:space="preserve">button on a record should remove the record from the DOM structure and the information about the task should be populated into the input fields above. The </w:t>
      </w:r>
      <w:r>
        <w:rPr>
          <w:b/>
          <w:bCs/>
        </w:rPr>
        <w:t>[Edit</w:t>
      </w:r>
      <w:r>
        <w:t xml:space="preserve"> </w:t>
      </w:r>
      <w:r w:rsidR="00965F8D">
        <w:rPr>
          <w:b/>
          <w:bCs/>
        </w:rPr>
        <w:t>Vacation</w:t>
      </w:r>
      <w:r>
        <w:rPr>
          <w:b/>
          <w:bCs/>
        </w:rPr>
        <w:t xml:space="preserve">] </w:t>
      </w:r>
      <w:r>
        <w:t xml:space="preserve">button </w:t>
      </w:r>
      <w:r w:rsidRPr="00965F8D">
        <w:rPr>
          <w:b/>
        </w:rPr>
        <w:t>in the</w:t>
      </w:r>
      <w:r>
        <w:t xml:space="preserve"> </w:t>
      </w:r>
      <w:r w:rsidRPr="00965F8D">
        <w:rPr>
          <w:b/>
        </w:rPr>
        <w:t>form</w:t>
      </w:r>
      <w:r>
        <w:t xml:space="preserve"> should be activated and the </w:t>
      </w:r>
      <w:commentRangeStart w:id="1"/>
      <w:r w:rsidRPr="005126E3">
        <w:rPr>
          <w:b/>
          <w:bCs/>
        </w:rPr>
        <w:t xml:space="preserve">[Add </w:t>
      </w:r>
      <w:r w:rsidR="00B2666D">
        <w:rPr>
          <w:b/>
          <w:bCs/>
        </w:rPr>
        <w:t>Vacation</w:t>
      </w:r>
      <w:r w:rsidRPr="005126E3">
        <w:rPr>
          <w:b/>
          <w:bCs/>
        </w:rPr>
        <w:t>]</w:t>
      </w:r>
      <w:r>
        <w:t xml:space="preserve"> one should be deactivated</w:t>
      </w:r>
      <w:commentRangeEnd w:id="1"/>
      <w:r w:rsidR="009B3CD4">
        <w:rPr>
          <w:rStyle w:val="CommentReference"/>
        </w:rPr>
        <w:commentReference w:id="1"/>
      </w:r>
      <w:r>
        <w:t>.</w:t>
      </w:r>
    </w:p>
    <w:p w14:paraId="7F315BD0" w14:textId="42DFDF80" w:rsidR="00A13134" w:rsidRDefault="00A13134" w:rsidP="00A13134">
      <w:r>
        <w:lastRenderedPageBreak/>
        <w:t>After clicking the [</w:t>
      </w:r>
      <w:r>
        <w:rPr>
          <w:b/>
          <w:bCs/>
        </w:rPr>
        <w:t xml:space="preserve">Edit </w:t>
      </w:r>
      <w:r w:rsidR="00B2666D">
        <w:rPr>
          <w:b/>
          <w:bCs/>
        </w:rPr>
        <w:t>Vacation</w:t>
      </w:r>
      <w:r w:rsidRPr="00AB0D5E">
        <w:rPr>
          <w:b/>
          <w:bCs/>
        </w:rPr>
        <w:t xml:space="preserve">] </w:t>
      </w:r>
      <w:r>
        <w:t xml:space="preserve">button in the form, you should send a </w:t>
      </w:r>
      <w:r>
        <w:rPr>
          <w:b/>
          <w:bCs/>
        </w:rPr>
        <w:t>PUT</w:t>
      </w:r>
      <w:r>
        <w:t xml:space="preserve"> request to the server to </w:t>
      </w:r>
      <w:r w:rsidRPr="00AB0D5E">
        <w:rPr>
          <w:b/>
          <w:bCs/>
        </w:rPr>
        <w:t xml:space="preserve">modify the </w:t>
      </w:r>
      <w:r w:rsidR="00B2666D">
        <w:rPr>
          <w:b/>
          <w:bCs/>
        </w:rPr>
        <w:t>name</w:t>
      </w:r>
      <w:r>
        <w:rPr>
          <w:b/>
          <w:bCs/>
        </w:rPr>
        <w:t xml:space="preserve">, </w:t>
      </w:r>
      <w:r w:rsidR="00B2666D">
        <w:rPr>
          <w:b/>
          <w:bCs/>
        </w:rPr>
        <w:t xml:space="preserve">number of days </w:t>
      </w:r>
      <w:r>
        <w:rPr>
          <w:b/>
          <w:bCs/>
        </w:rPr>
        <w:t xml:space="preserve">and the </w:t>
      </w:r>
      <w:r w:rsidR="00B2666D">
        <w:rPr>
          <w:b/>
          <w:bCs/>
        </w:rPr>
        <w:t>date</w:t>
      </w:r>
      <w:r>
        <w:t xml:space="preserve"> of the changed item. After the successful request, you should </w:t>
      </w:r>
      <w:r w:rsidRPr="00AB0D5E">
        <w:rPr>
          <w:b/>
          <w:bCs/>
        </w:rPr>
        <w:t>fetch the items again</w:t>
      </w:r>
      <w:r>
        <w:t xml:space="preserve"> and see that the changes have been made. </w:t>
      </w:r>
      <w:commentRangeStart w:id="2"/>
      <w:r>
        <w:t>After that</w:t>
      </w:r>
      <w:commentRangeEnd w:id="2"/>
      <w:r w:rsidR="009773B7">
        <w:rPr>
          <w:rStyle w:val="CommentReference"/>
        </w:rPr>
        <w:commentReference w:id="2"/>
      </w:r>
      <w:r>
        <w:t xml:space="preserve">, the </w:t>
      </w:r>
      <w:r>
        <w:rPr>
          <w:b/>
          <w:bCs/>
        </w:rPr>
        <w:t>[Edit</w:t>
      </w:r>
      <w:r>
        <w:t xml:space="preserve"> </w:t>
      </w:r>
      <w:r w:rsidR="00B2666D">
        <w:rPr>
          <w:b/>
          <w:bCs/>
        </w:rPr>
        <w:t>Vacation</w:t>
      </w:r>
      <w:r>
        <w:rPr>
          <w:b/>
          <w:bCs/>
        </w:rPr>
        <w:t xml:space="preserve">] </w:t>
      </w:r>
      <w:r>
        <w:t xml:space="preserve">button should be deactivated and the </w:t>
      </w:r>
      <w:r w:rsidRPr="005126E3">
        <w:rPr>
          <w:b/>
          <w:bCs/>
        </w:rPr>
        <w:t xml:space="preserve">[Add </w:t>
      </w:r>
      <w:r w:rsidR="00B2666D">
        <w:rPr>
          <w:b/>
          <w:bCs/>
        </w:rPr>
        <w:t>Vacation</w:t>
      </w:r>
      <w:r w:rsidRPr="005126E3">
        <w:rPr>
          <w:b/>
          <w:bCs/>
        </w:rPr>
        <w:t>]</w:t>
      </w:r>
      <w:r>
        <w:t xml:space="preserve"> one should be activated.</w:t>
      </w:r>
    </w:p>
    <w:p w14:paraId="239C2915" w14:textId="56E27D30" w:rsidR="00A13134" w:rsidRDefault="008112BD" w:rsidP="00A13134">
      <w:r>
        <w:rPr>
          <w:noProof/>
          <w:lang w:val="bg-BG" w:eastAsia="bg-BG"/>
        </w:rPr>
        <w:drawing>
          <wp:inline distT="0" distB="0" distL="0" distR="0" wp14:anchorId="49E98895" wp14:editId="5ECEE24F">
            <wp:extent cx="6626225" cy="5300980"/>
            <wp:effectExtent l="0" t="0" r="3175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E179" w14:textId="5EC23A26" w:rsidR="00A13134" w:rsidRDefault="0094543F" w:rsidP="00A13134">
      <w:pPr>
        <w:pStyle w:val="Heading2"/>
        <w:numPr>
          <w:ilvl w:val="0"/>
          <w:numId w:val="0"/>
        </w:numPr>
        <w:ind w:left="360" w:hanging="360"/>
      </w:pPr>
      <w:r>
        <w:t>Mark as Done</w:t>
      </w:r>
    </w:p>
    <w:p w14:paraId="2636A671" w14:textId="1727D2C2" w:rsidR="00A13134" w:rsidRPr="0088053A" w:rsidRDefault="00A13134" w:rsidP="00A13134">
      <w:r>
        <w:t>Clicking the</w:t>
      </w:r>
      <w:r w:rsidRPr="0088053A">
        <w:rPr>
          <w:b/>
          <w:bCs/>
        </w:rPr>
        <w:t xml:space="preserve"> [</w:t>
      </w:r>
      <w:r w:rsidR="0094543F">
        <w:rPr>
          <w:b/>
          <w:bCs/>
        </w:rPr>
        <w:t>Done</w:t>
      </w:r>
      <w:r w:rsidRPr="0088053A">
        <w:rPr>
          <w:b/>
          <w:bCs/>
        </w:rPr>
        <w:t xml:space="preserve">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'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199BFB78" w14:textId="77777777" w:rsidR="00A13134" w:rsidRDefault="00A13134" w:rsidP="00A1313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100AE9D6" w14:textId="77777777" w:rsidR="00A13134" w:rsidRDefault="00A13134" w:rsidP="00A13134">
      <w:r>
        <w:t xml:space="preserve">Select the content of your working folder (the given resources). Exclude the </w:t>
      </w:r>
      <w:r w:rsidRPr="00ED364A">
        <w:rPr>
          <w:bCs/>
          <w:i/>
          <w:iCs/>
        </w:rPr>
        <w:t>node_modules</w:t>
      </w:r>
      <w:r>
        <w:t xml:space="preserve"> &amp; </w:t>
      </w:r>
      <w:r w:rsidRPr="00ED364A">
        <w:rPr>
          <w:bCs/>
          <w:i/>
          <w:iCs/>
        </w:rPr>
        <w:t>tests</w:t>
      </w:r>
      <w:r>
        <w:t xml:space="preserve"> folders. Archive the rest into a </w:t>
      </w:r>
      <w:r w:rsidRPr="00ED364A">
        <w:rPr>
          <w:b/>
          <w:bCs/>
        </w:rPr>
        <w:t>ZIP</w:t>
      </w:r>
      <w:r>
        <w:t xml:space="preserve"> file and upload the archive to Judge.</w:t>
      </w:r>
    </w:p>
    <w:p w14:paraId="0DB975E9" w14:textId="77777777" w:rsidR="00A13134" w:rsidRDefault="00A13134" w:rsidP="00A13134">
      <w:r w:rsidRPr="002D4E27">
        <w:rPr>
          <w:noProof/>
          <w:lang w:val="bg-BG" w:eastAsia="bg-BG"/>
        </w:rPr>
        <w:lastRenderedPageBreak/>
        <w:drawing>
          <wp:inline distT="0" distB="0" distL="0" distR="0" wp14:anchorId="15C63BFF" wp14:editId="70F85DFB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EED23D8" w14:textId="77777777" w:rsidR="00A13134" w:rsidRDefault="00A13134" w:rsidP="00A13134">
      <w:r w:rsidRPr="00951129">
        <w:rPr>
          <w:noProof/>
          <w:lang w:val="bg-BG" w:eastAsia="bg-BG"/>
        </w:rPr>
        <w:drawing>
          <wp:inline distT="0" distB="0" distL="0" distR="0" wp14:anchorId="033A56CE" wp14:editId="7020D09C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A84D1CA" w14:textId="77777777" w:rsidR="00A13134" w:rsidRDefault="00A13134" w:rsidP="00A13134">
      <w:r w:rsidRPr="00951129">
        <w:rPr>
          <w:noProof/>
          <w:lang w:val="bg-BG" w:eastAsia="bg-BG"/>
        </w:rPr>
        <w:lastRenderedPageBreak/>
        <w:drawing>
          <wp:inline distT="0" distB="0" distL="0" distR="0" wp14:anchorId="35EFDE38" wp14:editId="4E2CEA54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70EE54" w14:textId="77777777" w:rsidR="00A13134" w:rsidRDefault="00A13134" w:rsidP="00A13134"/>
    <w:p w14:paraId="1B73CBFC" w14:textId="77777777" w:rsidR="00A13134" w:rsidRPr="00C97523" w:rsidRDefault="00A13134" w:rsidP="00A13134">
      <w:pPr>
        <w:rPr>
          <w:rFonts w:cstheme="minorHAnsi"/>
          <w:noProof/>
          <w:lang w:val="bg-BG"/>
        </w:rPr>
      </w:pPr>
    </w:p>
    <w:p w14:paraId="44653041" w14:textId="77777777" w:rsidR="00A13134" w:rsidRPr="00083DDD" w:rsidRDefault="00A13134" w:rsidP="00A13134"/>
    <w:p w14:paraId="783AE775" w14:textId="77777777" w:rsidR="00827E1C" w:rsidRPr="00A13134" w:rsidRDefault="00827E1C" w:rsidP="00A13134"/>
    <w:sectPr w:rsidR="00827E1C" w:rsidRPr="00A13134" w:rsidSect="009060E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347172FA" w14:textId="3D8036E4" w:rsidR="009E5C5A" w:rsidRPr="009E5C5A" w:rsidRDefault="009E5C5A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ще е курсорът да не е ръчичка, когато не е активен бутонът</w:t>
      </w:r>
    </w:p>
  </w:comment>
  <w:comment w:id="1" w:author="Author" w:initials="A">
    <w:p w14:paraId="6072A497" w14:textId="2A25D9F5" w:rsidR="009B3CD4" w:rsidRPr="009B3CD4" w:rsidRDefault="009B3CD4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няма </w:t>
      </w:r>
      <w:r>
        <w:t xml:space="preserve">hover </w:t>
      </w:r>
      <w:r>
        <w:rPr>
          <w:lang w:val="bg-BG"/>
        </w:rPr>
        <w:t>ефект, когато бутонът е неактивен, както и курсорът да не е ръчичка</w:t>
      </w:r>
    </w:p>
  </w:comment>
  <w:comment w:id="2" w:author="Author" w:initials="A">
    <w:p w14:paraId="7EC775D8" w14:textId="7D42CF32" w:rsidR="009773B7" w:rsidRPr="0037257E" w:rsidRDefault="009773B7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Трябва да се каже дали да се изчистят инпут полетата, или не. Курсистите ще питат на изпита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47172FA" w15:done="0"/>
  <w15:commentEx w15:paraId="6072A497" w15:done="0"/>
  <w15:commentEx w15:paraId="7EC775D8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47172FA" w16cid:durableId="28470F08"/>
  <w16cid:commentId w16cid:paraId="6072A497" w16cid:durableId="2847295A"/>
  <w16cid:commentId w16cid:paraId="7EC775D8" w16cid:durableId="28472B5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5054B" w14:textId="77777777" w:rsidR="008E74D8" w:rsidRDefault="008E74D8">
      <w:pPr>
        <w:spacing w:before="0" w:after="0" w:line="240" w:lineRule="auto"/>
      </w:pPr>
      <w:r>
        <w:separator/>
      </w:r>
    </w:p>
  </w:endnote>
  <w:endnote w:type="continuationSeparator" w:id="0">
    <w:p w14:paraId="6A6930AC" w14:textId="77777777" w:rsidR="008E74D8" w:rsidRDefault="008E74D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" filled="f" stroked="f" strokeweight=".5pt">
              <v:path arrowok="t"/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A1U7JQ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3F48BCA9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43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4543F" w:rsidRPr="0094543F">
                              <w:rPr>
                                <w:noProof/>
                                <w:sz w:val="18"/>
                                <w:szCs w:val="18"/>
                              </w:rPr>
                              <w:t>6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NUpbe2lAgAAhgUAAA4AAAAAAAAAAAAAAAAA&#10;LgIAAGRycy9lMm9Eb2MueG1sUEsBAi0AFAAGAAgAAAAhALwYDmDeAAAACgEAAA8AAAAAAAAAAAAA&#10;AAAA/wQAAGRycy9kb3ducmV2LnhtbFBLBQYAAAAABAAEAPMAAAAKBgAAAAA=&#10;" filled="f" stroked="f" strokeweight=".5pt">
              <v:path arrowok="t"/>
              <v:textbox inset="0,0,0,0">
                <w:txbxContent>
                  <w:p w14:paraId="2A0DF7C3" w14:textId="3F48BCA9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543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FA5308">
                      <w:fldChar w:fldCharType="begin"/>
                    </w:r>
                    <w:r w:rsidR="00FA5308">
                      <w:instrText xml:space="preserve"> NUMPAGES   \* MERGEFORMAT </w:instrText>
                    </w:r>
                    <w:r w:rsidR="00FA5308">
                      <w:fldChar w:fldCharType="separate"/>
                    </w:r>
                    <w:r w:rsidR="0094543F" w:rsidRPr="0094543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FA530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8FBF4" w14:textId="77777777" w:rsidR="008E74D8" w:rsidRDefault="008E74D8">
      <w:pPr>
        <w:spacing w:before="0" w:after="0" w:line="240" w:lineRule="auto"/>
      </w:pPr>
      <w:r>
        <w:separator/>
      </w:r>
    </w:p>
  </w:footnote>
  <w:footnote w:type="continuationSeparator" w:id="0">
    <w:p w14:paraId="6493B548" w14:textId="77777777" w:rsidR="008E74D8" w:rsidRDefault="008E74D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FF2C71"/>
    <w:multiLevelType w:val="hybridMultilevel"/>
    <w:tmpl w:val="323447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3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204749890">
    <w:abstractNumId w:val="5"/>
  </w:num>
  <w:num w:numId="2" w16cid:durableId="11419020">
    <w:abstractNumId w:val="18"/>
  </w:num>
  <w:num w:numId="3" w16cid:durableId="496649706">
    <w:abstractNumId w:val="10"/>
  </w:num>
  <w:num w:numId="4" w16cid:durableId="938610493">
    <w:abstractNumId w:val="19"/>
  </w:num>
  <w:num w:numId="5" w16cid:durableId="1449203577">
    <w:abstractNumId w:val="13"/>
  </w:num>
  <w:num w:numId="6" w16cid:durableId="7968007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14566779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47245845">
    <w:abstractNumId w:val="27"/>
  </w:num>
  <w:num w:numId="9" w16cid:durableId="626357837">
    <w:abstractNumId w:val="33"/>
  </w:num>
  <w:num w:numId="10" w16cid:durableId="745226557">
    <w:abstractNumId w:val="35"/>
  </w:num>
  <w:num w:numId="11" w16cid:durableId="908660221">
    <w:abstractNumId w:val="1"/>
  </w:num>
  <w:num w:numId="12" w16cid:durableId="1013609532">
    <w:abstractNumId w:val="14"/>
  </w:num>
  <w:num w:numId="13" w16cid:durableId="882526202">
    <w:abstractNumId w:val="22"/>
  </w:num>
  <w:num w:numId="14" w16cid:durableId="1691487101">
    <w:abstractNumId w:val="30"/>
  </w:num>
  <w:num w:numId="15" w16cid:durableId="1929969701">
    <w:abstractNumId w:val="16"/>
  </w:num>
  <w:num w:numId="16" w16cid:durableId="1853759671">
    <w:abstractNumId w:val="7"/>
  </w:num>
  <w:num w:numId="17" w16cid:durableId="717170733">
    <w:abstractNumId w:val="32"/>
  </w:num>
  <w:num w:numId="18" w16cid:durableId="69889785">
    <w:abstractNumId w:val="0"/>
  </w:num>
  <w:num w:numId="19" w16cid:durableId="1489904152">
    <w:abstractNumId w:val="31"/>
  </w:num>
  <w:num w:numId="20" w16cid:durableId="81804306">
    <w:abstractNumId w:val="3"/>
  </w:num>
  <w:num w:numId="21" w16cid:durableId="34430763">
    <w:abstractNumId w:val="17"/>
  </w:num>
  <w:num w:numId="22" w16cid:durableId="1600016857">
    <w:abstractNumId w:val="2"/>
  </w:num>
  <w:num w:numId="23" w16cid:durableId="589656720">
    <w:abstractNumId w:val="21"/>
  </w:num>
  <w:num w:numId="24" w16cid:durableId="233591737">
    <w:abstractNumId w:val="20"/>
  </w:num>
  <w:num w:numId="25" w16cid:durableId="954562978">
    <w:abstractNumId w:val="23"/>
  </w:num>
  <w:num w:numId="26" w16cid:durableId="461268715">
    <w:abstractNumId w:val="9"/>
  </w:num>
  <w:num w:numId="27" w16cid:durableId="1523982402">
    <w:abstractNumId w:val="28"/>
  </w:num>
  <w:num w:numId="28" w16cid:durableId="301691052">
    <w:abstractNumId w:val="34"/>
  </w:num>
  <w:num w:numId="29" w16cid:durableId="778531611">
    <w:abstractNumId w:val="8"/>
  </w:num>
  <w:num w:numId="30" w16cid:durableId="838928599">
    <w:abstractNumId w:val="6"/>
  </w:num>
  <w:num w:numId="31" w16cid:durableId="1576207479">
    <w:abstractNumId w:val="24"/>
  </w:num>
  <w:num w:numId="32" w16cid:durableId="1378310535">
    <w:abstractNumId w:val="4"/>
  </w:num>
  <w:num w:numId="33" w16cid:durableId="494342096">
    <w:abstractNumId w:val="26"/>
  </w:num>
  <w:num w:numId="34" w16cid:durableId="1510488265">
    <w:abstractNumId w:val="15"/>
  </w:num>
  <w:num w:numId="35" w16cid:durableId="2088111472">
    <w:abstractNumId w:val="29"/>
  </w:num>
  <w:num w:numId="36" w16cid:durableId="1472282197">
    <w:abstractNumId w:val="12"/>
  </w:num>
  <w:num w:numId="37" w16cid:durableId="70591054">
    <w:abstractNumId w:val="5"/>
  </w:num>
  <w:num w:numId="38" w16cid:durableId="1684168277">
    <w:abstractNumId w:val="5"/>
  </w:num>
  <w:num w:numId="39" w16cid:durableId="1994286463">
    <w:abstractNumId w:val="5"/>
  </w:num>
  <w:num w:numId="40" w16cid:durableId="908462689">
    <w:abstractNumId w:val="25"/>
  </w:num>
  <w:num w:numId="41" w16cid:durableId="15945106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wUA9lzcK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C113D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3AA6"/>
    <w:rsid w:val="001F4891"/>
    <w:rsid w:val="001F5CA8"/>
    <w:rsid w:val="00230928"/>
    <w:rsid w:val="00241A73"/>
    <w:rsid w:val="00241BA2"/>
    <w:rsid w:val="00247FCD"/>
    <w:rsid w:val="00260353"/>
    <w:rsid w:val="00264779"/>
    <w:rsid w:val="002944E5"/>
    <w:rsid w:val="002A0620"/>
    <w:rsid w:val="002A6CE1"/>
    <w:rsid w:val="002C637A"/>
    <w:rsid w:val="002D15C4"/>
    <w:rsid w:val="002D7377"/>
    <w:rsid w:val="002E0E9B"/>
    <w:rsid w:val="002F2619"/>
    <w:rsid w:val="002F364B"/>
    <w:rsid w:val="00300A96"/>
    <w:rsid w:val="00310CD6"/>
    <w:rsid w:val="00317771"/>
    <w:rsid w:val="00322B37"/>
    <w:rsid w:val="00324874"/>
    <w:rsid w:val="003278F1"/>
    <w:rsid w:val="00333C50"/>
    <w:rsid w:val="00335755"/>
    <w:rsid w:val="00337D6B"/>
    <w:rsid w:val="00357E39"/>
    <w:rsid w:val="0037257E"/>
    <w:rsid w:val="00373190"/>
    <w:rsid w:val="003B74B0"/>
    <w:rsid w:val="00431518"/>
    <w:rsid w:val="00433931"/>
    <w:rsid w:val="0044218E"/>
    <w:rsid w:val="00451911"/>
    <w:rsid w:val="00460357"/>
    <w:rsid w:val="0046542D"/>
    <w:rsid w:val="00493A17"/>
    <w:rsid w:val="004956FB"/>
    <w:rsid w:val="004B0E0A"/>
    <w:rsid w:val="004D6F30"/>
    <w:rsid w:val="004F71C2"/>
    <w:rsid w:val="00504B9F"/>
    <w:rsid w:val="00511AF9"/>
    <w:rsid w:val="005126E3"/>
    <w:rsid w:val="00512EEA"/>
    <w:rsid w:val="00523D0D"/>
    <w:rsid w:val="00531C9E"/>
    <w:rsid w:val="00561359"/>
    <w:rsid w:val="00574A0B"/>
    <w:rsid w:val="00597ACA"/>
    <w:rsid w:val="005A6B7F"/>
    <w:rsid w:val="005C59BD"/>
    <w:rsid w:val="005D0BC7"/>
    <w:rsid w:val="005E0413"/>
    <w:rsid w:val="005E0964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2AE1"/>
    <w:rsid w:val="006A4189"/>
    <w:rsid w:val="006A5BBE"/>
    <w:rsid w:val="006A5E4E"/>
    <w:rsid w:val="006B61EB"/>
    <w:rsid w:val="006B7A51"/>
    <w:rsid w:val="006C0262"/>
    <w:rsid w:val="006D3315"/>
    <w:rsid w:val="006F68D5"/>
    <w:rsid w:val="00704652"/>
    <w:rsid w:val="00712921"/>
    <w:rsid w:val="00724F85"/>
    <w:rsid w:val="00725ADA"/>
    <w:rsid w:val="007312A8"/>
    <w:rsid w:val="00734A99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112BD"/>
    <w:rsid w:val="008262AE"/>
    <w:rsid w:val="00827E1C"/>
    <w:rsid w:val="00866740"/>
    <w:rsid w:val="008703D1"/>
    <w:rsid w:val="0088053A"/>
    <w:rsid w:val="00883FC4"/>
    <w:rsid w:val="008A6AD8"/>
    <w:rsid w:val="008C69C0"/>
    <w:rsid w:val="008D6222"/>
    <w:rsid w:val="008E663F"/>
    <w:rsid w:val="008E74D8"/>
    <w:rsid w:val="009060E2"/>
    <w:rsid w:val="0091382F"/>
    <w:rsid w:val="0094543F"/>
    <w:rsid w:val="00945FC2"/>
    <w:rsid w:val="00954D40"/>
    <w:rsid w:val="00965F8D"/>
    <w:rsid w:val="0096606E"/>
    <w:rsid w:val="009773B7"/>
    <w:rsid w:val="00980BB9"/>
    <w:rsid w:val="009817F5"/>
    <w:rsid w:val="00987DB3"/>
    <w:rsid w:val="00990303"/>
    <w:rsid w:val="009B3CD4"/>
    <w:rsid w:val="009C276A"/>
    <w:rsid w:val="009D0E8E"/>
    <w:rsid w:val="009D20E1"/>
    <w:rsid w:val="009D6D90"/>
    <w:rsid w:val="009E2207"/>
    <w:rsid w:val="009E5C5A"/>
    <w:rsid w:val="009F1D11"/>
    <w:rsid w:val="00A017BA"/>
    <w:rsid w:val="00A06C8F"/>
    <w:rsid w:val="00A13134"/>
    <w:rsid w:val="00A264E4"/>
    <w:rsid w:val="00A26A04"/>
    <w:rsid w:val="00A3186B"/>
    <w:rsid w:val="00A37432"/>
    <w:rsid w:val="00A4217F"/>
    <w:rsid w:val="00A5030C"/>
    <w:rsid w:val="00A54B95"/>
    <w:rsid w:val="00A60228"/>
    <w:rsid w:val="00A845EF"/>
    <w:rsid w:val="00A92152"/>
    <w:rsid w:val="00AB0D5E"/>
    <w:rsid w:val="00AE26BA"/>
    <w:rsid w:val="00AE5CA8"/>
    <w:rsid w:val="00AE5F26"/>
    <w:rsid w:val="00AF2BEC"/>
    <w:rsid w:val="00AF36E3"/>
    <w:rsid w:val="00B2666D"/>
    <w:rsid w:val="00B4473D"/>
    <w:rsid w:val="00B519AA"/>
    <w:rsid w:val="00B56534"/>
    <w:rsid w:val="00B60F31"/>
    <w:rsid w:val="00B80EA0"/>
    <w:rsid w:val="00B81D43"/>
    <w:rsid w:val="00B83F68"/>
    <w:rsid w:val="00B977BC"/>
    <w:rsid w:val="00BA0136"/>
    <w:rsid w:val="00BA720B"/>
    <w:rsid w:val="00BB4807"/>
    <w:rsid w:val="00BC184C"/>
    <w:rsid w:val="00BC4893"/>
    <w:rsid w:val="00BD0B89"/>
    <w:rsid w:val="00BE64F8"/>
    <w:rsid w:val="00C06973"/>
    <w:rsid w:val="00C1252E"/>
    <w:rsid w:val="00C13402"/>
    <w:rsid w:val="00C37B38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36808"/>
    <w:rsid w:val="00D44929"/>
    <w:rsid w:val="00D77D11"/>
    <w:rsid w:val="00D863BC"/>
    <w:rsid w:val="00DA1717"/>
    <w:rsid w:val="00DA2167"/>
    <w:rsid w:val="00DA6065"/>
    <w:rsid w:val="00DC084A"/>
    <w:rsid w:val="00DC6680"/>
    <w:rsid w:val="00DE1C3F"/>
    <w:rsid w:val="00E01A1E"/>
    <w:rsid w:val="00E1170F"/>
    <w:rsid w:val="00E124BE"/>
    <w:rsid w:val="00E14CB8"/>
    <w:rsid w:val="00E242C9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54664"/>
    <w:rsid w:val="00F64413"/>
    <w:rsid w:val="00F70437"/>
    <w:rsid w:val="00F72EF7"/>
    <w:rsid w:val="00F75FC3"/>
    <w:rsid w:val="00F93B92"/>
    <w:rsid w:val="00FA5308"/>
    <w:rsid w:val="00FA69AD"/>
    <w:rsid w:val="00FB47D8"/>
    <w:rsid w:val="00FB6D8F"/>
    <w:rsid w:val="00FC2703"/>
    <w:rsid w:val="00FC7661"/>
    <w:rsid w:val="00FE1CC7"/>
    <w:rsid w:val="00FE3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653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5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5C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5C5A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5C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5C5A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comments" Target="comments.xml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://localhost:3030/jsonstore/tasks/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11/relationships/commentsExtended" Target="commentsExtended.xml"/><Relationship Id="rId22" Type="http://schemas.openxmlformats.org/officeDocument/2006/relationships/image" Target="media/image9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20.png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image" Target="media/image11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3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4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0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A01EE3-111F-4979-A9AB-E3F448C09E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2</Words>
  <Characters>3207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6-28T19:37:00Z</dcterms:modified>
</cp:coreProperties>
</file>